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  <w14:textFill>
            <w14:solidFill>
              <w14:schemeClr w14:val="bg1"/>
            </w14:solidFill>
          </w14:textFill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  <w14:textFill>
            <w14:solidFill>
              <w14:schemeClr w14:val="bg1"/>
            </w14:solidFill>
          </w14:textFill>
        </w:rPr>
        <w:t>ANNEX 3</w:t>
      </w:r>
    </w:p>
    <w:p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58ED5" w:themeColor="text2" w:themeTint="99"/>
          <w:sz w:val="36"/>
          <w:szCs w:val="36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>
        <w:rPr>
          <w:rFonts w:hint="eastAsia" w:ascii="Times New Roman" w:hAnsi="Times New Roman" w:eastAsia="宋体" w:cs="Times New Roman"/>
          <w:b/>
          <w:color w:val="FF0000"/>
          <w:sz w:val="32"/>
          <w:szCs w:val="32"/>
          <w:lang w:val="en-US" w:eastAsia="zh-CN"/>
        </w:rPr>
        <w:t>Oct. 20</w:t>
      </w:r>
      <w:r>
        <w:rPr>
          <w:rFonts w:hint="eastAsia" w:ascii="Times New Roman" w:hAnsi="Times New Roman" w:eastAsia="宋体" w:cs="Times New Roman"/>
          <w:b/>
          <w:color w:val="FF0000"/>
          <w:sz w:val="32"/>
          <w:szCs w:val="32"/>
          <w:vertAlign w:val="superscript"/>
          <w:lang w:val="en-US" w:eastAsia="zh-CN"/>
        </w:rPr>
        <w:t>th</w:t>
      </w:r>
      <w:r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,2024)</w:t>
      </w:r>
    </w:p>
    <w:p>
      <w:pPr>
        <w:pBdr>
          <w:bottom w:val="single" w:color="auto" w:sz="12" w:space="1"/>
        </w:pBdr>
        <w:autoSpaceDE w:val="0"/>
        <w:autoSpaceDN w:val="0"/>
        <w:adjustRightInd w:val="0"/>
        <w:rPr>
          <w:highlight w:val="yellow"/>
        </w:rPr>
      </w:pPr>
      <w:r>
        <w:rPr>
          <w:rFonts w:ascii="Times New Roman" w:hAnsi="Times New Roman" w:cs="Times New Roman"/>
          <w:lang w:val="en-GB"/>
        </w:rPr>
        <w:t>Please complete this form and send it to CMAS HQ and Organising Committee by e-mail:</w:t>
      </w:r>
      <w:bookmarkStart w:id="1" w:name="_GoBack"/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fldChar w:fldCharType="begin"/>
      </w:r>
      <w:r>
        <w:rPr>
          <w:rFonts w:ascii="Times New Roman" w:hAnsi="Times New Roman" w:cs="Times New Roman"/>
          <w:lang w:val="en-GB"/>
        </w:rPr>
        <w:instrText xml:space="preserve"> HYPERLINK "mailto:haianworldcup@outlook.com" </w:instrText>
      </w:r>
      <w:r>
        <w:rPr>
          <w:rFonts w:ascii="Times New Roman" w:hAnsi="Times New Roman" w:cs="Times New Roman"/>
          <w:lang w:val="en-GB"/>
        </w:rPr>
        <w:fldChar w:fldCharType="separate"/>
      </w:r>
      <w:r>
        <w:rPr>
          <w:rFonts w:ascii="Times New Roman" w:hAnsi="Times New Roman" w:cs="Times New Roman"/>
          <w:lang w:val="en-GB"/>
        </w:rPr>
        <w:t>haianworldcup@outlook.com</w:t>
      </w:r>
      <w:r>
        <w:rPr>
          <w:rFonts w:ascii="Times New Roman" w:hAnsi="Times New Roman" w:cs="Times New Roman"/>
          <w:lang w:val="en-GB"/>
        </w:rPr>
        <w:fldChar w:fldCharType="end"/>
      </w:r>
      <w:bookmarkEnd w:id="1"/>
    </w:p>
    <w:tbl>
      <w:tblPr>
        <w:tblStyle w:val="7"/>
        <w:tblW w:w="11155" w:type="dxa"/>
        <w:tblInd w:w="0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/Club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7" w:hRule="atLeast"/>
        </w:trPr>
        <w:tc>
          <w:tcPr>
            <w:tcW w:w="535" w:type="dxa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18"/>
                <w:szCs w:val="18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color="auto" w:sz="4" w:space="0"/>
            </w:tcBorders>
            <w:textDirection w:val="tbRl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 w:type="textWrapping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ro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0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0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0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0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2"/>
          <w:gridAfter w:val="1"/>
          <w:wBefore w:w="2629" w:type="dxa"/>
          <w:wAfter w:w="125" w:type="dxa"/>
          <w:trHeight w:val="454" w:hRule="atLeast"/>
        </w:trPr>
        <w:tc>
          <w:tcPr>
            <w:tcW w:w="3465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2"/>
          <w:gridAfter w:val="1"/>
          <w:wBefore w:w="2629" w:type="dxa"/>
          <w:wAfter w:w="125" w:type="dxa"/>
          <w:trHeight w:val="1247" w:hRule="atLeast"/>
        </w:trPr>
        <w:tc>
          <w:tcPr>
            <w:tcW w:w="3465" w:type="dxa"/>
            <w:gridSpan w:val="2"/>
            <w:shd w:val="clear" w:color="auto" w:fill="C6F7FE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py if necessary and number the pages</w:t>
      </w:r>
    </w:p>
    <w:sectPr>
      <w:headerReference r:id="rId5" w:type="default"/>
      <w:pgSz w:w="12240" w:h="15840"/>
      <w:pgMar w:top="851" w:right="624" w:bottom="680" w:left="680" w:header="426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6"/>
      <w:tblW w:w="0" w:type="auto"/>
      <w:jc w:val="center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2520"/>
      <w:gridCol w:w="4040"/>
      <w:gridCol w:w="2466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jc w:val="center"/>
      </w:trPr>
      <w:tc>
        <w:tcPr>
          <w:tcW w:w="2520" w:type="dxa"/>
          <w:vAlign w:val="center"/>
        </w:tcPr>
        <w:p>
          <w:pPr>
            <w:pStyle w:val="4"/>
            <w:jc w:val="center"/>
          </w:pPr>
          <w:bookmarkStart w:id="0" w:name="_Hlk20267813"/>
          <w:r>
            <w:rPr>
              <w:lang w:val="tr-TR" w:eastAsia="tr-TR"/>
            </w:rPr>
            <w:drawing>
              <wp:inline distT="0" distB="0" distL="0" distR="0">
                <wp:extent cx="667385" cy="879475"/>
                <wp:effectExtent l="0" t="0" r="3175" b="4445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7385" cy="879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</w:tcPr>
        <w:p>
          <w:pPr>
            <w:pStyle w:val="4"/>
            <w:jc w:val="center"/>
            <w:rPr>
              <w:rFonts w:hint="eastAsia" w:eastAsia="宋体"/>
              <w:sz w:val="24"/>
              <w:szCs w:val="24"/>
              <w:lang w:val="en-US" w:eastAsia="zh-CN"/>
            </w:rPr>
          </w:pPr>
          <w:r>
            <w:rPr>
              <w:rFonts w:hint="eastAsia" w:eastAsia="宋体"/>
              <w:sz w:val="24"/>
              <w:szCs w:val="24"/>
              <w:lang w:val="en-US" w:eastAsia="zh-CN"/>
            </w:rPr>
            <w:t>CMAS FREEDIVING WORLD CUP</w:t>
          </w:r>
        </w:p>
        <w:p>
          <w:pPr>
            <w:pStyle w:val="4"/>
            <w:jc w:val="center"/>
            <w:rPr>
              <w:b/>
              <w:bCs/>
              <w:highlight w:val="yellow"/>
            </w:rPr>
          </w:pPr>
          <w:r>
            <w:rPr>
              <w:rFonts w:hint="eastAsia" w:eastAsia="宋体"/>
              <w:sz w:val="24"/>
              <w:szCs w:val="24"/>
              <w:lang w:val="en-US" w:eastAsia="zh-CN"/>
            </w:rPr>
            <w:t>HAI</w:t>
          </w:r>
          <w:r>
            <w:rPr>
              <w:rFonts w:hint="default" w:eastAsia="宋体"/>
              <w:sz w:val="24"/>
              <w:szCs w:val="24"/>
              <w:lang w:val="en-US" w:eastAsia="zh-CN"/>
            </w:rPr>
            <w:t>’</w:t>
          </w:r>
          <w:r>
            <w:rPr>
              <w:rFonts w:hint="eastAsia" w:eastAsia="宋体"/>
              <w:sz w:val="24"/>
              <w:szCs w:val="24"/>
              <w:lang w:val="en-US" w:eastAsia="zh-CN"/>
            </w:rPr>
            <w:t>AN CHINA</w:t>
          </w:r>
          <w:r>
            <w:rPr>
              <w:sz w:val="24"/>
              <w:szCs w:val="24"/>
            </w:rPr>
            <w:t xml:space="preserve">  </w:t>
          </w:r>
          <w:r>
            <w:rPr>
              <w:rFonts w:hint="eastAsia" w:eastAsia="宋体"/>
              <w:sz w:val="24"/>
              <w:szCs w:val="24"/>
              <w:lang w:val="en-US" w:eastAsia="zh-CN"/>
            </w:rPr>
            <w:t xml:space="preserve">7 </w:t>
          </w:r>
          <w:r>
            <w:rPr>
              <w:sz w:val="24"/>
              <w:szCs w:val="24"/>
            </w:rPr>
            <w:t>-</w:t>
          </w:r>
          <w:r>
            <w:rPr>
              <w:rFonts w:hint="eastAsia" w:eastAsia="宋体"/>
              <w:sz w:val="24"/>
              <w:szCs w:val="24"/>
              <w:lang w:val="en-US" w:eastAsia="zh-CN"/>
            </w:rPr>
            <w:t xml:space="preserve"> 10 NOV.</w:t>
          </w:r>
          <w:r>
            <w:rPr>
              <w:sz w:val="24"/>
              <w:szCs w:val="24"/>
            </w:rPr>
            <w:t xml:space="preserve"> 2024</w:t>
          </w:r>
        </w:p>
      </w:tc>
      <w:tc>
        <w:tcPr>
          <w:tcW w:w="2466" w:type="dxa"/>
          <w:vAlign w:val="center"/>
        </w:tcPr>
        <w:p>
          <w:pPr>
            <w:pStyle w:val="4"/>
            <w:jc w:val="center"/>
          </w:pPr>
          <w:r>
            <w:drawing>
              <wp:inline distT="0" distB="0" distL="114300" distR="114300">
                <wp:extent cx="1360805" cy="1205865"/>
                <wp:effectExtent l="0" t="0" r="10795" b="1333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图片 1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0805" cy="1205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bookmarkEnd w:id="0"/>
      </w:tc>
    </w:tr>
  </w:tbl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ZDhhY2U4MDY2NmZiNWQyMjhiMzAzMTU0ZjJiMjJmOGEifQ=="/>
  </w:docVars>
  <w:rsids>
    <w:rsidRoot w:val="001C28FF"/>
    <w:rsid w:val="00000E61"/>
    <w:rsid w:val="000A1B3F"/>
    <w:rsid w:val="000A2D54"/>
    <w:rsid w:val="000A5B8D"/>
    <w:rsid w:val="000A64A9"/>
    <w:rsid w:val="000F22A4"/>
    <w:rsid w:val="00131FCB"/>
    <w:rsid w:val="001567C8"/>
    <w:rsid w:val="00162137"/>
    <w:rsid w:val="00165592"/>
    <w:rsid w:val="00172B8B"/>
    <w:rsid w:val="00182157"/>
    <w:rsid w:val="001C28FF"/>
    <w:rsid w:val="00271759"/>
    <w:rsid w:val="002801BB"/>
    <w:rsid w:val="00281F1B"/>
    <w:rsid w:val="00285B1E"/>
    <w:rsid w:val="002A0B3C"/>
    <w:rsid w:val="002B65AE"/>
    <w:rsid w:val="002C4636"/>
    <w:rsid w:val="00311D50"/>
    <w:rsid w:val="00317112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E6288"/>
    <w:rsid w:val="00604F14"/>
    <w:rsid w:val="00613CB0"/>
    <w:rsid w:val="006415A6"/>
    <w:rsid w:val="00665F51"/>
    <w:rsid w:val="00692E9B"/>
    <w:rsid w:val="006D55DB"/>
    <w:rsid w:val="006D7009"/>
    <w:rsid w:val="006E5D78"/>
    <w:rsid w:val="00713A65"/>
    <w:rsid w:val="00722DA0"/>
    <w:rsid w:val="00763890"/>
    <w:rsid w:val="00771BAC"/>
    <w:rsid w:val="00771F19"/>
    <w:rsid w:val="00805943"/>
    <w:rsid w:val="00820F56"/>
    <w:rsid w:val="00903C67"/>
    <w:rsid w:val="00914FAD"/>
    <w:rsid w:val="009172E7"/>
    <w:rsid w:val="00924C59"/>
    <w:rsid w:val="00943D62"/>
    <w:rsid w:val="009466D9"/>
    <w:rsid w:val="00955060"/>
    <w:rsid w:val="00964D04"/>
    <w:rsid w:val="00974FAA"/>
    <w:rsid w:val="00981113"/>
    <w:rsid w:val="00996028"/>
    <w:rsid w:val="00997645"/>
    <w:rsid w:val="009A6C6B"/>
    <w:rsid w:val="009C6866"/>
    <w:rsid w:val="009F5545"/>
    <w:rsid w:val="00A076B0"/>
    <w:rsid w:val="00A27B21"/>
    <w:rsid w:val="00A31DCA"/>
    <w:rsid w:val="00A34136"/>
    <w:rsid w:val="00A41713"/>
    <w:rsid w:val="00A86F25"/>
    <w:rsid w:val="00AA4AE0"/>
    <w:rsid w:val="00AB3427"/>
    <w:rsid w:val="00AB4B04"/>
    <w:rsid w:val="00AB5853"/>
    <w:rsid w:val="00B02B27"/>
    <w:rsid w:val="00B05B3D"/>
    <w:rsid w:val="00B62624"/>
    <w:rsid w:val="00B654BC"/>
    <w:rsid w:val="00BC0AC2"/>
    <w:rsid w:val="00BE22DD"/>
    <w:rsid w:val="00BE697E"/>
    <w:rsid w:val="00C64985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510F2"/>
    <w:rsid w:val="00E62224"/>
    <w:rsid w:val="00E75A57"/>
    <w:rsid w:val="00EC3CDB"/>
    <w:rsid w:val="00EC625A"/>
    <w:rsid w:val="00EE50A3"/>
    <w:rsid w:val="00EF2561"/>
    <w:rsid w:val="00F05070"/>
    <w:rsid w:val="00F140C2"/>
    <w:rsid w:val="00F36698"/>
    <w:rsid w:val="00F56F47"/>
    <w:rsid w:val="00F823E1"/>
    <w:rsid w:val="00F9362D"/>
    <w:rsid w:val="198C6323"/>
    <w:rsid w:val="21C0018E"/>
    <w:rsid w:val="5F063F50"/>
    <w:rsid w:val="60C43183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1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footnote text"/>
    <w:basedOn w:val="1"/>
    <w:link w:val="15"/>
    <w:semiHidden/>
    <w:unhideWhenUsed/>
    <w:qFormat/>
    <w:uiPriority w:val="99"/>
    <w:pPr>
      <w:spacing w:after="0" w:line="240" w:lineRule="auto"/>
      <w:jc w:val="both"/>
    </w:pPr>
    <w:rPr>
      <w:rFonts w:ascii="Times New Roman" w:hAnsi="Times New Roman" w:eastAsia="Times New Roman" w:cs="Times New Roman"/>
      <w:sz w:val="20"/>
      <w:szCs w:val="20"/>
      <w:lang w:val="fr-FR" w:eastAsia="fr-FR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0">
    <w:name w:val="footnote reference"/>
    <w:basedOn w:val="8"/>
    <w:semiHidden/>
    <w:unhideWhenUsed/>
    <w:qFormat/>
    <w:uiPriority w:val="99"/>
    <w:rPr>
      <w:vertAlign w:val="superscript"/>
    </w:rPr>
  </w:style>
  <w:style w:type="character" w:customStyle="1" w:styleId="11">
    <w:name w:val="Balloon Text Char"/>
    <w:basedOn w:val="8"/>
    <w:link w:val="2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2">
    <w:name w:val="Header Char"/>
    <w:basedOn w:val="8"/>
    <w:link w:val="4"/>
    <w:qFormat/>
    <w:uiPriority w:val="99"/>
  </w:style>
  <w:style w:type="character" w:customStyle="1" w:styleId="13">
    <w:name w:val="Footer Char"/>
    <w:basedOn w:val="8"/>
    <w:link w:val="3"/>
    <w:qFormat/>
    <w:uiPriority w:val="99"/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Footnote Text Char"/>
    <w:basedOn w:val="8"/>
    <w:link w:val="5"/>
    <w:semiHidden/>
    <w:qFormat/>
    <w:uiPriority w:val="99"/>
    <w:rPr>
      <w:rFonts w:ascii="Times New Roman" w:hAnsi="Times New Roman" w:eastAsia="Times New Roman" w:cs="Times New Roman"/>
      <w:sz w:val="20"/>
      <w:szCs w:val="20"/>
      <w:lang w:val="fr-FR" w:eastAsia="fr-FR"/>
    </w:rPr>
  </w:style>
  <w:style w:type="character" w:customStyle="1" w:styleId="16">
    <w:name w:val="Unresolved Mention1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445334-CC20-4B99-8F41-4535EDC2B76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</Company>
  <Pages>1</Pages>
  <Words>110</Words>
  <Characters>553</Characters>
  <Lines>219</Lines>
  <Paragraphs>54</Paragraphs>
  <TotalTime>0</TotalTime>
  <ScaleCrop>false</ScaleCrop>
  <LinksUpToDate>false</LinksUpToDate>
  <CharactersWithSpaces>610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9T03:26:00Z</dcterms:created>
  <dc:creator>Dario</dc:creator>
  <cp:lastModifiedBy>bing ⁺</cp:lastModifiedBy>
  <dcterms:modified xsi:type="dcterms:W3CDTF">2024-09-26T08:13:1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4E8B8EA231F2431C87B65FF266341477_12</vt:lpwstr>
  </property>
  <property fmtid="{D5CDD505-2E9C-101B-9397-08002B2CF9AE}" pid="4" name="GrammarlyDocumentId">
    <vt:lpwstr>b16f0ca45de16c609d6c8b62c452bbcc2faa1d651c4f382adbe7d4ccd701d4e7</vt:lpwstr>
  </property>
</Properties>
</file>